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pPr>
        <w:pStyle w:val="caption"/>
        <w:color w:val="333333"/>
        <w:jc w:val="start"/>
        <w:keepNext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</w:rPr>
        <w:t xml:space="default">ER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onth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temperature effec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Q&lt;sub&gt;10&lt;/sub&gt; 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d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ower.CL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upper.C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bru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ju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ugu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octo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novemb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2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0.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1.11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1-30T17:04:17Z</dcterms:created>
  <dcterms:modified xsi:type="dcterms:W3CDTF">2024-01-30T17:0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